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4"/>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r w:rsidR="00DA06FC">
              <w:rPr>
                <w:color w:val="auto"/>
                <w:kern w:val="0"/>
              </w:rPr>
              <w:t xml:space="preserve">  6</w:t>
            </w:r>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remote control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4"/>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4"/>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4"/>
              </w:numPr>
            </w:pPr>
            <w:r>
              <w:t>Showcase poster</w:t>
            </w:r>
          </w:p>
          <w:p w14:paraId="170A244E" w14:textId="783431AF" w:rsidR="00DA06FC" w:rsidRDefault="00DA06FC" w:rsidP="00DA06FC">
            <w:pPr>
              <w:pStyle w:val="ListParagraph"/>
              <w:numPr>
                <w:ilvl w:val="0"/>
                <w:numId w:val="4"/>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4"/>
              </w:numPr>
            </w:pPr>
            <w:r w:rsidRPr="008B26FE">
              <w:rPr>
                <w:b/>
                <w:bCs/>
              </w:rPr>
              <w:t>Knowledge</w:t>
            </w:r>
            <w:r>
              <w:t xml:space="preserve">: Your evidence highlights that you recall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4"/>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A__/ 8</w:t>
            </w:r>
          </w:p>
          <w:p w14:paraId="156B0D9D" w14:textId="663DB7DB" w:rsidR="00DA06FC" w:rsidRPr="00091B3E" w:rsidRDefault="00DA06FC" w:rsidP="00DA06FC">
            <w:pPr>
              <w:jc w:val="center"/>
            </w:pPr>
            <w:r>
              <w:rPr>
                <w:color w:val="auto"/>
                <w:kern w:val="0"/>
              </w:rPr>
              <w:t>T__/ 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ned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6"/>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3CA24676"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The previous assessment item asked students to become an expert on one feature</w:t>
            </w:r>
            <w:r w:rsidR="0052742F">
              <w:rPr>
                <w:rFonts w:eastAsia="Calibri"/>
                <w:sz w:val="22"/>
                <w:szCs w:val="22"/>
              </w:rPr>
              <w:t xml:space="preserve"> of a remote control car</w:t>
            </w:r>
            <w:r>
              <w:rPr>
                <w:rFonts w:eastAsia="Calibri"/>
                <w:sz w:val="22"/>
                <w:szCs w:val="22"/>
              </w:rPr>
              <w:t xml:space="preserve">. Review some of the tutorials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compare and contrast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 xml:space="preserve">be evaluated on </w:t>
            </w:r>
            <w:r w:rsidRPr="009B1BBC">
              <w:rPr>
                <w:rFonts w:eastAsia="Calibri"/>
                <w:b/>
                <w:bCs/>
                <w:sz w:val="22"/>
                <w:szCs w:val="22"/>
              </w:rPr>
              <w:lastRenderedPageBreak/>
              <w:t>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CEA0C0A"/>
    <w:multiLevelType w:val="hybridMultilevel"/>
    <w:tmpl w:val="02FCF3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196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17B659D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3D19E8"/>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BE1751"/>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5E6966"/>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11"/>
  </w:num>
  <w:num w:numId="3" w16cid:durableId="1544245104">
    <w:abstractNumId w:val="3"/>
  </w:num>
  <w:num w:numId="4" w16cid:durableId="1983346553">
    <w:abstractNumId w:val="7"/>
  </w:num>
  <w:num w:numId="5" w16cid:durableId="1003312277">
    <w:abstractNumId w:val="6"/>
  </w:num>
  <w:num w:numId="6" w16cid:durableId="1553692720">
    <w:abstractNumId w:val="5"/>
  </w:num>
  <w:num w:numId="7" w16cid:durableId="131291700">
    <w:abstractNumId w:val="10"/>
  </w:num>
  <w:num w:numId="8" w16cid:durableId="604730606">
    <w:abstractNumId w:val="8"/>
  </w:num>
  <w:num w:numId="9" w16cid:durableId="465008504">
    <w:abstractNumId w:val="1"/>
  </w:num>
  <w:num w:numId="10" w16cid:durableId="435953140">
    <w:abstractNumId w:val="9"/>
  </w:num>
  <w:num w:numId="11" w16cid:durableId="1407606482">
    <w:abstractNumId w:val="2"/>
  </w:num>
  <w:num w:numId="12" w16cid:durableId="21124367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867AE"/>
    <w:rsid w:val="00091B3E"/>
    <w:rsid w:val="000A0939"/>
    <w:rsid w:val="000B0946"/>
    <w:rsid w:val="00140D18"/>
    <w:rsid w:val="0028677B"/>
    <w:rsid w:val="002B39D0"/>
    <w:rsid w:val="002D3EA9"/>
    <w:rsid w:val="0052742F"/>
    <w:rsid w:val="007E3502"/>
    <w:rsid w:val="008B26FE"/>
    <w:rsid w:val="008F458A"/>
    <w:rsid w:val="00D649D4"/>
    <w:rsid w:val="00DA06FC"/>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8</Pages>
  <Words>1618</Words>
  <Characters>92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5</cp:revision>
  <dcterms:created xsi:type="dcterms:W3CDTF">2022-05-15T23:54:00Z</dcterms:created>
  <dcterms:modified xsi:type="dcterms:W3CDTF">2022-05-24T00:16:00Z</dcterms:modified>
</cp:coreProperties>
</file>